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C969D6" w14:textId="77777777" w:rsidR="009A43AB" w:rsidRDefault="009A43AB" w:rsidP="009A43AB">
      <w:pPr>
        <w:jc w:val="center"/>
      </w:pPr>
      <w:r>
        <w:rPr>
          <w:highlight w:val="yellow"/>
        </w:rPr>
        <w:t>PRINT ON</w:t>
      </w:r>
      <w:r w:rsidRPr="00047C6D">
        <w:rPr>
          <w:highlight w:val="yellow"/>
        </w:rPr>
        <w:t xml:space="preserve"> </w:t>
      </w:r>
      <w:r>
        <w:rPr>
          <w:highlight w:val="yellow"/>
        </w:rPr>
        <w:t xml:space="preserve">END USER </w:t>
      </w:r>
      <w:r w:rsidRPr="008128B4">
        <w:rPr>
          <w:noProof/>
          <w:highlight w:val="yellow"/>
        </w:rPr>
        <w:t>LETTERHEAD</w:t>
      </w:r>
    </w:p>
    <w:p w14:paraId="77262528" w14:textId="68F8A1AF" w:rsidR="00277E09" w:rsidRPr="009A43AB" w:rsidRDefault="00277E09" w:rsidP="009A43AB">
      <w:pPr>
        <w:jc w:val="center"/>
      </w:pPr>
      <w:r w:rsidRPr="009A43AB">
        <w:t>END</w:t>
      </w:r>
      <w:r w:rsidR="00AE4FFD" w:rsidRPr="009A43AB">
        <w:t xml:space="preserve"> </w:t>
      </w:r>
      <w:r w:rsidRPr="009A43AB">
        <w:t>USER CERTIFICATE</w:t>
      </w:r>
    </w:p>
    <w:p w14:paraId="556DC281" w14:textId="45CCB99D" w:rsidR="00E03299" w:rsidRPr="009A43AB" w:rsidRDefault="007755D7" w:rsidP="00E4017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No: </w:t>
      </w:r>
      <w:r w:rsidRPr="009A43AB">
        <w:rPr>
          <w:rFonts w:ascii="Arial" w:hAnsi="Arial" w:cs="Arial"/>
          <w:highlight w:val="yellow"/>
        </w:rPr>
        <w:t>0</w:t>
      </w:r>
      <w:r w:rsidR="009A43AB" w:rsidRPr="009A43AB">
        <w:rPr>
          <w:rFonts w:ascii="Arial" w:hAnsi="Arial" w:cs="Arial"/>
          <w:highlight w:val="yellow"/>
        </w:rPr>
        <w:t>000</w:t>
      </w:r>
      <w:r w:rsidR="009A43AB">
        <w:rPr>
          <w:rFonts w:ascii="Arial" w:hAnsi="Arial" w:cs="Arial"/>
        </w:rPr>
        <w:t xml:space="preserve"> </w:t>
      </w:r>
      <w:r w:rsidR="009A43AB" w:rsidRPr="009A43AB">
        <w:rPr>
          <w:rFonts w:ascii="Arial" w:hAnsi="Arial" w:cs="Arial"/>
          <w:i/>
          <w:iCs/>
        </w:rPr>
        <w:t>(</w:t>
      </w:r>
      <w:r w:rsidR="009A43AB" w:rsidRPr="009A43AB">
        <w:rPr>
          <w:rFonts w:ascii="Arial" w:hAnsi="Arial" w:cs="Arial"/>
          <w:b/>
          <w:bCs/>
          <w:i/>
          <w:iCs/>
          <w:color w:val="FF0000"/>
        </w:rPr>
        <w:t>Reference number to be added by client)</w:t>
      </w:r>
    </w:p>
    <w:p w14:paraId="6ECBBD01" w14:textId="77777777" w:rsidR="00934299" w:rsidRDefault="00934299" w:rsidP="00E4017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91ED005" w14:textId="03AC0008" w:rsidR="00934299" w:rsidRDefault="007755D7" w:rsidP="00E4017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ate: </w:t>
      </w:r>
      <w:r w:rsidR="009A43AB">
        <w:rPr>
          <w:rFonts w:ascii="Arial" w:hAnsi="Arial" w:cs="Arial"/>
          <w:highlight w:val="yellow"/>
        </w:rPr>
        <w:t>14 July</w:t>
      </w:r>
      <w:r w:rsidRPr="002A1234">
        <w:rPr>
          <w:rFonts w:ascii="Arial" w:hAnsi="Arial" w:cs="Arial"/>
          <w:noProof/>
          <w:highlight w:val="yellow"/>
        </w:rPr>
        <w:t>,</w:t>
      </w:r>
      <w:r w:rsidRPr="002A1234">
        <w:rPr>
          <w:rFonts w:ascii="Arial" w:hAnsi="Arial" w:cs="Arial"/>
          <w:highlight w:val="yellow"/>
        </w:rPr>
        <w:t xml:space="preserve"> 2</w:t>
      </w:r>
      <w:r w:rsidRPr="009A43AB">
        <w:rPr>
          <w:rFonts w:ascii="Arial" w:hAnsi="Arial" w:cs="Arial"/>
          <w:highlight w:val="yellow"/>
        </w:rPr>
        <w:t>0</w:t>
      </w:r>
      <w:r w:rsidR="009A43AB" w:rsidRPr="009A43AB">
        <w:rPr>
          <w:rFonts w:ascii="Arial" w:hAnsi="Arial" w:cs="Arial"/>
          <w:highlight w:val="yellow"/>
        </w:rPr>
        <w:t>25</w:t>
      </w:r>
      <w:r w:rsidR="009A43AB">
        <w:rPr>
          <w:rFonts w:ascii="Arial" w:hAnsi="Arial" w:cs="Arial"/>
        </w:rPr>
        <w:t xml:space="preserve"> </w:t>
      </w:r>
      <w:r w:rsidR="009A43AB" w:rsidRPr="009A43AB">
        <w:rPr>
          <w:rFonts w:ascii="Arial" w:hAnsi="Arial" w:cs="Arial"/>
          <w:b/>
          <w:bCs/>
          <w:i/>
          <w:iCs/>
          <w:color w:val="FF0000"/>
        </w:rPr>
        <w:t>(Must be latest date)</w:t>
      </w:r>
    </w:p>
    <w:p w14:paraId="4E1EFEA5" w14:textId="77777777" w:rsidR="006962E9" w:rsidRDefault="006962E9" w:rsidP="00E4017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61BEDF0" w14:textId="77777777" w:rsidR="006962E9" w:rsidRDefault="006962E9" w:rsidP="00E4017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O WHOM SO EVER IT MAY CONCERN</w:t>
      </w:r>
    </w:p>
    <w:p w14:paraId="4883DC8A" w14:textId="77777777" w:rsidR="006962E9" w:rsidRDefault="006962E9" w:rsidP="00E4017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5B0777F" w14:textId="58F168CC" w:rsidR="00934299" w:rsidRPr="00B96DCC" w:rsidRDefault="003F6F5E" w:rsidP="00DD4B1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  <w:r w:rsidRPr="00B96DCC">
        <w:rPr>
          <w:rFonts w:ascii="Arial" w:hAnsi="Arial" w:cs="Arial"/>
          <w:u w:val="single"/>
        </w:rPr>
        <w:t xml:space="preserve">Subject: </w:t>
      </w:r>
      <w:r w:rsidR="00DD4B1E" w:rsidRPr="00B96DCC">
        <w:rPr>
          <w:rFonts w:ascii="Arial" w:hAnsi="Arial" w:cs="Arial"/>
          <w:u w:val="single"/>
        </w:rPr>
        <w:t xml:space="preserve">Approval of </w:t>
      </w:r>
      <w:r w:rsidR="00DD4B1E" w:rsidRPr="00AC1415">
        <w:rPr>
          <w:rFonts w:ascii="Arial" w:hAnsi="Arial" w:cs="Arial"/>
          <w:noProof/>
          <w:u w:val="single"/>
        </w:rPr>
        <w:t>armo</w:t>
      </w:r>
      <w:r w:rsidR="00AC1415">
        <w:rPr>
          <w:rFonts w:ascii="Arial" w:hAnsi="Arial" w:cs="Arial"/>
          <w:noProof/>
          <w:u w:val="single"/>
        </w:rPr>
        <w:t>u</w:t>
      </w:r>
      <w:r w:rsidR="00DD4B1E" w:rsidRPr="00AC1415">
        <w:rPr>
          <w:rFonts w:ascii="Arial" w:hAnsi="Arial" w:cs="Arial"/>
          <w:noProof/>
          <w:u w:val="single"/>
        </w:rPr>
        <w:t>red</w:t>
      </w:r>
      <w:r w:rsidR="00DD4B1E" w:rsidRPr="00B96DCC">
        <w:rPr>
          <w:rFonts w:ascii="Arial" w:hAnsi="Arial" w:cs="Arial"/>
          <w:u w:val="single"/>
        </w:rPr>
        <w:t xml:space="preserve"> vehicles export</w:t>
      </w:r>
    </w:p>
    <w:p w14:paraId="5DE5030D" w14:textId="77777777" w:rsidR="00454372" w:rsidRDefault="00454372" w:rsidP="00DD4B1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u w:val="single"/>
        </w:rPr>
      </w:pPr>
    </w:p>
    <w:p w14:paraId="35B2E13D" w14:textId="47E69921" w:rsidR="00454372" w:rsidRPr="00454372" w:rsidRDefault="00454372" w:rsidP="00DD4B1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454372">
        <w:rPr>
          <w:rFonts w:ascii="Arial" w:hAnsi="Arial" w:cs="Arial"/>
        </w:rPr>
        <w:t xml:space="preserve">The </w:t>
      </w:r>
      <w:r w:rsidR="002A1234" w:rsidRPr="002A1234">
        <w:rPr>
          <w:rFonts w:ascii="Arial" w:hAnsi="Arial" w:cs="Arial"/>
          <w:highlight w:val="yellow"/>
        </w:rPr>
        <w:t xml:space="preserve">END </w:t>
      </w:r>
      <w:r w:rsidR="002A1234" w:rsidRPr="008128B4">
        <w:rPr>
          <w:rFonts w:ascii="Arial" w:hAnsi="Arial" w:cs="Arial"/>
          <w:noProof/>
          <w:highlight w:val="yellow"/>
        </w:rPr>
        <w:t>USERNAME</w:t>
      </w:r>
      <w:r w:rsidR="002A1234" w:rsidRPr="002A1234">
        <w:rPr>
          <w:rFonts w:ascii="Arial" w:hAnsi="Arial" w:cs="Arial"/>
          <w:highlight w:val="yellow"/>
        </w:rPr>
        <w:t xml:space="preserve"> AND ADDRESS</w:t>
      </w:r>
      <w:r w:rsidRPr="00454372">
        <w:rPr>
          <w:rFonts w:ascii="Arial" w:hAnsi="Arial" w:cs="Arial"/>
        </w:rPr>
        <w:t xml:space="preserve"> extends its best regards to the Ministry of Foreign Affairs and International Cooperation – Diplomats’ Affairs Department.</w:t>
      </w:r>
    </w:p>
    <w:p w14:paraId="2A77C0FF" w14:textId="77777777" w:rsidR="00DD4B1E" w:rsidRPr="00454372" w:rsidRDefault="00DD4B1E" w:rsidP="00DD4B1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4F33B653" w14:textId="43420FE1" w:rsidR="00934299" w:rsidRPr="00454372" w:rsidRDefault="00A211F0" w:rsidP="000C2E0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 w:rsidRPr="00454372">
        <w:rPr>
          <w:rFonts w:ascii="Arial" w:hAnsi="Arial" w:cs="Arial"/>
        </w:rPr>
        <w:t>We</w:t>
      </w:r>
      <w:r w:rsidR="00454372" w:rsidRPr="00454372">
        <w:rPr>
          <w:rFonts w:ascii="Arial" w:hAnsi="Arial" w:cs="Arial"/>
        </w:rPr>
        <w:t xml:space="preserve"> </w:t>
      </w:r>
      <w:r w:rsidR="00934299" w:rsidRPr="00454372">
        <w:rPr>
          <w:rFonts w:ascii="Arial" w:hAnsi="Arial" w:cs="Arial"/>
        </w:rPr>
        <w:t>request</w:t>
      </w:r>
      <w:r w:rsidR="006962E9" w:rsidRPr="00454372">
        <w:rPr>
          <w:rFonts w:ascii="Arial" w:hAnsi="Arial" w:cs="Arial"/>
        </w:rPr>
        <w:t xml:space="preserve"> for </w:t>
      </w:r>
      <w:r w:rsidR="00934299" w:rsidRPr="00454372">
        <w:rPr>
          <w:rFonts w:ascii="Arial" w:hAnsi="Arial" w:cs="Arial"/>
          <w:noProof/>
        </w:rPr>
        <w:t>approval</w:t>
      </w:r>
      <w:r w:rsidR="00934299" w:rsidRPr="00454372">
        <w:rPr>
          <w:rFonts w:ascii="Arial" w:hAnsi="Arial" w:cs="Arial"/>
        </w:rPr>
        <w:t xml:space="preserve"> of the shipment of </w:t>
      </w:r>
      <w:r w:rsidR="00AE4FFD">
        <w:rPr>
          <w:rFonts w:ascii="Arial" w:hAnsi="Arial" w:cs="Arial"/>
          <w:highlight w:val="yellow"/>
        </w:rPr>
        <w:t>0</w:t>
      </w:r>
      <w:r w:rsidR="000C2E06">
        <w:rPr>
          <w:rFonts w:ascii="Arial" w:hAnsi="Arial" w:cs="Arial"/>
          <w:highlight w:val="yellow"/>
        </w:rPr>
        <w:t>1</w:t>
      </w:r>
      <w:r w:rsidR="00AE4FFD">
        <w:rPr>
          <w:rFonts w:ascii="Arial" w:hAnsi="Arial" w:cs="Arial"/>
          <w:highlight w:val="yellow"/>
        </w:rPr>
        <w:t xml:space="preserve"> </w:t>
      </w:r>
      <w:r w:rsidR="00934299" w:rsidRPr="00454372">
        <w:rPr>
          <w:rFonts w:ascii="Arial" w:hAnsi="Arial" w:cs="Arial"/>
        </w:rPr>
        <w:t>vehicle</w:t>
      </w:r>
      <w:r w:rsidR="002A1234">
        <w:rPr>
          <w:rFonts w:ascii="Arial" w:hAnsi="Arial" w:cs="Arial"/>
        </w:rPr>
        <w:t>s</w:t>
      </w:r>
      <w:r w:rsidR="00934299" w:rsidRPr="00454372">
        <w:rPr>
          <w:rFonts w:ascii="Arial" w:hAnsi="Arial" w:cs="Arial"/>
        </w:rPr>
        <w:t xml:space="preserve"> referred to in detail below</w:t>
      </w:r>
      <w:r w:rsidR="005F2034" w:rsidRPr="00454372">
        <w:rPr>
          <w:rFonts w:ascii="Arial" w:hAnsi="Arial" w:cs="Arial"/>
        </w:rPr>
        <w:t xml:space="preserve">, </w:t>
      </w:r>
      <w:r w:rsidR="00934299" w:rsidRPr="00454372">
        <w:rPr>
          <w:rFonts w:ascii="Arial" w:hAnsi="Arial" w:cs="Arial"/>
          <w:noProof/>
        </w:rPr>
        <w:t>armo</w:t>
      </w:r>
      <w:r w:rsidRPr="00454372">
        <w:rPr>
          <w:rFonts w:ascii="Arial" w:hAnsi="Arial" w:cs="Arial"/>
          <w:noProof/>
        </w:rPr>
        <w:t>u</w:t>
      </w:r>
      <w:r w:rsidR="00934299" w:rsidRPr="00454372">
        <w:rPr>
          <w:rFonts w:ascii="Arial" w:hAnsi="Arial" w:cs="Arial"/>
          <w:noProof/>
        </w:rPr>
        <w:t>red</w:t>
      </w:r>
      <w:r w:rsidR="00934299" w:rsidRPr="00454372">
        <w:rPr>
          <w:rFonts w:ascii="Arial" w:hAnsi="Arial" w:cs="Arial"/>
        </w:rPr>
        <w:t xml:space="preserve"> by the </w:t>
      </w:r>
      <w:r w:rsidR="009D234F" w:rsidRPr="00454372">
        <w:rPr>
          <w:rFonts w:ascii="Arial" w:hAnsi="Arial" w:cs="Arial"/>
        </w:rPr>
        <w:t xml:space="preserve">company </w:t>
      </w:r>
      <w:r w:rsidR="00FE4E23" w:rsidRPr="00454372">
        <w:rPr>
          <w:rFonts w:ascii="Arial" w:hAnsi="Arial" w:cs="Arial"/>
        </w:rPr>
        <w:t xml:space="preserve">Mahindra Emirates Vehicle </w:t>
      </w:r>
      <w:r w:rsidR="00FA445F" w:rsidRPr="00454372">
        <w:rPr>
          <w:rFonts w:ascii="Arial" w:hAnsi="Arial" w:cs="Arial"/>
        </w:rPr>
        <w:t>Armo</w:t>
      </w:r>
      <w:r w:rsidR="0023604B" w:rsidRPr="00454372">
        <w:rPr>
          <w:rFonts w:ascii="Arial" w:hAnsi="Arial" w:cs="Arial"/>
        </w:rPr>
        <w:t>u</w:t>
      </w:r>
      <w:r w:rsidR="00FA445F" w:rsidRPr="00454372">
        <w:rPr>
          <w:rFonts w:ascii="Arial" w:hAnsi="Arial" w:cs="Arial"/>
        </w:rPr>
        <w:t>ring</w:t>
      </w:r>
      <w:r w:rsidR="0023604B" w:rsidRPr="00454372">
        <w:rPr>
          <w:rFonts w:ascii="Arial" w:hAnsi="Arial" w:cs="Arial"/>
        </w:rPr>
        <w:t xml:space="preserve"> Fz LLC</w:t>
      </w:r>
      <w:r w:rsidRPr="00454372">
        <w:rPr>
          <w:rFonts w:ascii="Arial" w:hAnsi="Arial" w:cs="Arial"/>
        </w:rPr>
        <w:t xml:space="preserve">, located at </w:t>
      </w:r>
      <w:r w:rsidRPr="00454372">
        <w:rPr>
          <w:rFonts w:ascii="Arial" w:hAnsi="Arial" w:cs="Arial"/>
          <w:noProof/>
        </w:rPr>
        <w:t>Al Jazeera, Al Hamra, RAKIA Industrial Park, P O Box 39893, Ras Al Khaimah, UAE according to the invoice</w:t>
      </w:r>
      <w:r w:rsidR="00845247">
        <w:rPr>
          <w:rFonts w:ascii="Arial" w:hAnsi="Arial" w:cs="Arial"/>
          <w:noProof/>
        </w:rPr>
        <w:t>/contract</w:t>
      </w:r>
      <w:r w:rsidRPr="00454372">
        <w:rPr>
          <w:rFonts w:ascii="Arial" w:hAnsi="Arial" w:cs="Arial"/>
          <w:noProof/>
        </w:rPr>
        <w:t xml:space="preserve"> number</w:t>
      </w:r>
      <w:r w:rsidR="009A43AB">
        <w:rPr>
          <w:rFonts w:ascii="Arial" w:hAnsi="Arial" w:cs="Arial"/>
          <w:noProof/>
        </w:rPr>
        <w:t xml:space="preserve"> MEVA/PI/25/19</w:t>
      </w:r>
    </w:p>
    <w:p w14:paraId="0DE67721" w14:textId="77777777" w:rsidR="001A5D81" w:rsidRDefault="001A5D81" w:rsidP="0027754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</w:p>
    <w:tbl>
      <w:tblPr>
        <w:tblW w:w="9356" w:type="dxa"/>
        <w:tblInd w:w="-1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5"/>
        <w:gridCol w:w="706"/>
        <w:gridCol w:w="1329"/>
        <w:gridCol w:w="2449"/>
        <w:gridCol w:w="947"/>
        <w:gridCol w:w="1435"/>
      </w:tblGrid>
      <w:tr w:rsidR="007755D7" w14:paraId="7F4C89B5" w14:textId="77777777" w:rsidTr="002A1234">
        <w:trPr>
          <w:trHeight w:val="300"/>
        </w:trPr>
        <w:tc>
          <w:tcPr>
            <w:tcW w:w="2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74F2D2" w14:textId="77777777" w:rsidR="007755D7" w:rsidRPr="007755D7" w:rsidRDefault="007755D7">
            <w:pPr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755D7">
              <w:rPr>
                <w:rFonts w:ascii="Arial" w:eastAsia="Times New Roman" w:hAnsi="Arial" w:cs="Arial"/>
                <w:b/>
                <w:bCs/>
                <w:color w:val="000000"/>
              </w:rPr>
              <w:t>Type</w:t>
            </w: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944737" w14:textId="77777777" w:rsidR="007755D7" w:rsidRPr="007755D7" w:rsidRDefault="007755D7">
            <w:pPr>
              <w:jc w:val="center"/>
              <w:rPr>
                <w:rFonts w:ascii="Arial" w:eastAsia="Times New Roman" w:hAnsi="Arial" w:cs="Arial"/>
              </w:rPr>
            </w:pPr>
            <w:r w:rsidRPr="007755D7">
              <w:rPr>
                <w:rFonts w:ascii="Arial" w:eastAsia="Times New Roman" w:hAnsi="Arial" w:cs="Arial"/>
                <w:b/>
                <w:bCs/>
                <w:color w:val="000000"/>
              </w:rPr>
              <w:t>Year</w:t>
            </w:r>
          </w:p>
        </w:tc>
        <w:tc>
          <w:tcPr>
            <w:tcW w:w="12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7CFC85" w14:textId="77777777" w:rsidR="007755D7" w:rsidRPr="007755D7" w:rsidRDefault="007755D7">
            <w:pPr>
              <w:jc w:val="center"/>
              <w:rPr>
                <w:rFonts w:ascii="Arial" w:eastAsia="Times New Roman" w:hAnsi="Arial" w:cs="Arial"/>
              </w:rPr>
            </w:pPr>
            <w:r w:rsidRPr="007755D7">
              <w:rPr>
                <w:rFonts w:ascii="Arial" w:eastAsia="Times New Roman" w:hAnsi="Arial" w:cs="Arial"/>
                <w:b/>
                <w:bCs/>
                <w:color w:val="000000"/>
              </w:rPr>
              <w:t>Purpose</w:t>
            </w:r>
          </w:p>
        </w:tc>
        <w:tc>
          <w:tcPr>
            <w:tcW w:w="24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6F0579A" w14:textId="77777777" w:rsidR="007755D7" w:rsidRPr="007755D7" w:rsidRDefault="007755D7">
            <w:pPr>
              <w:jc w:val="center"/>
              <w:rPr>
                <w:rFonts w:ascii="Arial" w:eastAsia="Times New Roman" w:hAnsi="Arial" w:cs="Arial"/>
              </w:rPr>
            </w:pPr>
            <w:r w:rsidRPr="007755D7">
              <w:rPr>
                <w:rFonts w:ascii="Arial" w:eastAsia="Times New Roman" w:hAnsi="Arial" w:cs="Arial"/>
                <w:b/>
                <w:bCs/>
                <w:color w:val="000000"/>
              </w:rPr>
              <w:t>Chassis No</w:t>
            </w:r>
          </w:p>
        </w:tc>
        <w:tc>
          <w:tcPr>
            <w:tcW w:w="9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5D8E41" w14:textId="77777777" w:rsidR="007755D7" w:rsidRPr="007755D7" w:rsidRDefault="007755D7">
            <w:pPr>
              <w:jc w:val="center"/>
              <w:rPr>
                <w:rFonts w:ascii="Arial" w:eastAsia="Times New Roman" w:hAnsi="Arial" w:cs="Arial"/>
              </w:rPr>
            </w:pPr>
            <w:r w:rsidRPr="00A211F0">
              <w:rPr>
                <w:rFonts w:ascii="Arial" w:eastAsia="Times New Roman" w:hAnsi="Arial" w:cs="Arial"/>
                <w:b/>
                <w:bCs/>
                <w:noProof/>
                <w:color w:val="000000"/>
              </w:rPr>
              <w:t>Colo</w:t>
            </w:r>
            <w:r w:rsidR="00A211F0">
              <w:rPr>
                <w:rFonts w:ascii="Arial" w:eastAsia="Times New Roman" w:hAnsi="Arial" w:cs="Arial"/>
                <w:b/>
                <w:bCs/>
                <w:noProof/>
                <w:color w:val="000000"/>
              </w:rPr>
              <w:t>u</w:t>
            </w:r>
            <w:r w:rsidRPr="00A211F0">
              <w:rPr>
                <w:rFonts w:ascii="Arial" w:eastAsia="Times New Roman" w:hAnsi="Arial" w:cs="Arial"/>
                <w:b/>
                <w:bCs/>
                <w:noProof/>
                <w:color w:val="000000"/>
              </w:rPr>
              <w:t>r</w:t>
            </w:r>
          </w:p>
        </w:tc>
        <w:tc>
          <w:tcPr>
            <w:tcW w:w="14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272F40" w14:textId="77777777" w:rsidR="007755D7" w:rsidRPr="007755D7" w:rsidRDefault="007755D7">
            <w:pPr>
              <w:jc w:val="center"/>
              <w:rPr>
                <w:rFonts w:ascii="Arial" w:eastAsia="Times New Roman" w:hAnsi="Arial" w:cs="Arial"/>
              </w:rPr>
            </w:pPr>
            <w:r w:rsidRPr="007755D7">
              <w:rPr>
                <w:rFonts w:ascii="Arial" w:eastAsia="Times New Roman" w:hAnsi="Arial" w:cs="Arial"/>
                <w:b/>
                <w:bCs/>
                <w:color w:val="000000"/>
              </w:rPr>
              <w:t>Arm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ament</w:t>
            </w:r>
            <w:r w:rsidRPr="007755D7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 Level</w:t>
            </w:r>
          </w:p>
        </w:tc>
      </w:tr>
      <w:tr w:rsidR="007755D7" w14:paraId="687DC82C" w14:textId="77777777" w:rsidTr="009D5F3F">
        <w:trPr>
          <w:trHeight w:val="412"/>
        </w:trPr>
        <w:tc>
          <w:tcPr>
            <w:tcW w:w="25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64BCE54" w14:textId="091A86EA" w:rsidR="007755D7" w:rsidRPr="000A1860" w:rsidRDefault="000C2E06" w:rsidP="007755D7">
            <w:pPr>
              <w:rPr>
                <w:rFonts w:ascii="Arial" w:eastAsia="Times New Roman" w:hAnsi="Arial" w:cs="Arial"/>
                <w:highlight w:val="yellow"/>
              </w:rPr>
            </w:pPr>
            <w:r>
              <w:rPr>
                <w:rFonts w:ascii="Arial" w:eastAsia="Times New Roman" w:hAnsi="Arial" w:cs="Arial"/>
              </w:rPr>
              <w:t xml:space="preserve">TOYOTA LAND CRUISER </w:t>
            </w:r>
            <w:r w:rsidRPr="000C2E06">
              <w:rPr>
                <w:rFonts w:ascii="Arial" w:eastAsia="Times New Roman" w:hAnsi="Arial" w:cs="Arial"/>
              </w:rPr>
              <w:t>79(PICKUP)</w:t>
            </w:r>
          </w:p>
        </w:tc>
        <w:tc>
          <w:tcPr>
            <w:tcW w:w="7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743CF" w14:textId="238E25C6" w:rsidR="007755D7" w:rsidRPr="000A1860" w:rsidRDefault="000C2E06" w:rsidP="0039685E">
            <w:pPr>
              <w:jc w:val="center"/>
              <w:rPr>
                <w:rFonts w:ascii="Arial" w:eastAsia="Times New Roman" w:hAnsi="Arial" w:cs="Arial"/>
                <w:highlight w:val="yellow"/>
              </w:rPr>
            </w:pPr>
            <w:r>
              <w:rPr>
                <w:rFonts w:ascii="Arial" w:eastAsia="Times New Roman" w:hAnsi="Arial" w:cs="Arial"/>
                <w:highlight w:val="yellow"/>
              </w:rPr>
              <w:t>2023</w:t>
            </w:r>
          </w:p>
        </w:tc>
        <w:tc>
          <w:tcPr>
            <w:tcW w:w="12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312722" w14:textId="7683BCB7" w:rsidR="007755D7" w:rsidRPr="000A1860" w:rsidRDefault="000C2E06" w:rsidP="0039685E">
            <w:pPr>
              <w:jc w:val="center"/>
              <w:rPr>
                <w:rFonts w:ascii="Arial" w:eastAsia="Times New Roman" w:hAnsi="Arial" w:cs="Arial"/>
                <w:highlight w:val="yellow"/>
              </w:rPr>
            </w:pPr>
            <w:r>
              <w:rPr>
                <w:rFonts w:ascii="Arial" w:eastAsia="Times New Roman" w:hAnsi="Arial" w:cs="Arial"/>
                <w:highlight w:val="yellow"/>
              </w:rPr>
              <w:t>SECURITY</w:t>
            </w:r>
          </w:p>
        </w:tc>
        <w:tc>
          <w:tcPr>
            <w:tcW w:w="24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6E90A" w14:textId="5C7215BF" w:rsidR="007755D7" w:rsidRPr="000A1860" w:rsidRDefault="007755D7" w:rsidP="0039685E">
            <w:pPr>
              <w:jc w:val="center"/>
              <w:rPr>
                <w:rFonts w:ascii="Arial" w:eastAsia="Times New Roman" w:hAnsi="Arial" w:cs="Arial"/>
                <w:highlight w:val="yellow"/>
              </w:rPr>
            </w:pPr>
          </w:p>
        </w:tc>
        <w:tc>
          <w:tcPr>
            <w:tcW w:w="9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70C7C" w14:textId="4CE23FA9" w:rsidR="007755D7" w:rsidRPr="000A1860" w:rsidRDefault="000C2E06" w:rsidP="0039685E">
            <w:pPr>
              <w:jc w:val="center"/>
              <w:rPr>
                <w:rFonts w:ascii="Arial" w:eastAsia="Times New Roman" w:hAnsi="Arial" w:cs="Arial"/>
                <w:highlight w:val="yellow"/>
              </w:rPr>
            </w:pPr>
            <w:r>
              <w:rPr>
                <w:rFonts w:ascii="Arial" w:eastAsia="Times New Roman" w:hAnsi="Arial" w:cs="Arial"/>
                <w:highlight w:val="yellow"/>
              </w:rPr>
              <w:t>BLACK</w:t>
            </w:r>
          </w:p>
        </w:tc>
        <w:tc>
          <w:tcPr>
            <w:tcW w:w="14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46C198" w14:textId="091C273B" w:rsidR="007755D7" w:rsidRPr="000A1860" w:rsidRDefault="000C2E06" w:rsidP="0039685E">
            <w:pPr>
              <w:jc w:val="center"/>
              <w:rPr>
                <w:rFonts w:ascii="Arial" w:eastAsia="Times New Roman" w:hAnsi="Arial" w:cs="Arial"/>
                <w:highlight w:val="yellow"/>
              </w:rPr>
            </w:pPr>
            <w:r>
              <w:rPr>
                <w:rFonts w:ascii="Arial" w:eastAsia="Times New Roman" w:hAnsi="Arial" w:cs="Arial"/>
                <w:highlight w:val="yellow"/>
              </w:rPr>
              <w:t>B6</w:t>
            </w:r>
          </w:p>
        </w:tc>
      </w:tr>
    </w:tbl>
    <w:p w14:paraId="0150F9F0" w14:textId="77777777" w:rsidR="007755D7" w:rsidRDefault="007755D7" w:rsidP="007755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 </w:t>
      </w:r>
    </w:p>
    <w:p w14:paraId="1A912117" w14:textId="71DA28E3" w:rsidR="00FE4E23" w:rsidRDefault="00FA445F" w:rsidP="007755D7">
      <w:pPr>
        <w:rPr>
          <w:rFonts w:ascii="Arial" w:hAnsi="Arial" w:cs="Arial"/>
        </w:rPr>
      </w:pPr>
      <w:r>
        <w:rPr>
          <w:rFonts w:ascii="Arial" w:hAnsi="Arial" w:cs="Arial"/>
        </w:rPr>
        <w:t>Bearing in mind th</w:t>
      </w:r>
      <w:r w:rsidR="00A211F0">
        <w:rPr>
          <w:rFonts w:ascii="Arial" w:hAnsi="Arial" w:cs="Arial"/>
        </w:rPr>
        <w:t xml:space="preserve">at the </w:t>
      </w:r>
      <w:r w:rsidR="00AE4FFD" w:rsidRPr="002A1234">
        <w:rPr>
          <w:rFonts w:ascii="Arial" w:hAnsi="Arial" w:cs="Arial"/>
          <w:highlight w:val="yellow"/>
        </w:rPr>
        <w:t xml:space="preserve">END </w:t>
      </w:r>
      <w:r w:rsidR="00AE4FFD" w:rsidRPr="008128B4">
        <w:rPr>
          <w:rFonts w:ascii="Arial" w:hAnsi="Arial" w:cs="Arial"/>
          <w:noProof/>
          <w:highlight w:val="yellow"/>
        </w:rPr>
        <w:t>USERNAME</w:t>
      </w:r>
      <w:r w:rsidR="00AE4FFD" w:rsidRPr="002A1234">
        <w:rPr>
          <w:rFonts w:ascii="Arial" w:hAnsi="Arial" w:cs="Arial"/>
          <w:highlight w:val="yellow"/>
        </w:rPr>
        <w:t xml:space="preserve"> AND ADDRESS</w:t>
      </w:r>
      <w:r w:rsidR="00AE4FFD">
        <w:rPr>
          <w:rFonts w:ascii="Arial" w:hAnsi="Arial" w:cs="Arial"/>
        </w:rPr>
        <w:t xml:space="preserve">, </w:t>
      </w:r>
      <w:r w:rsidR="00A211F0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undertaking </w:t>
      </w:r>
      <w:r w:rsidRPr="00A211F0">
        <w:rPr>
          <w:rFonts w:ascii="Arial" w:hAnsi="Arial" w:cs="Arial"/>
          <w:noProof/>
        </w:rPr>
        <w:t>not</w:t>
      </w:r>
      <w:r>
        <w:rPr>
          <w:rFonts w:ascii="Arial" w:hAnsi="Arial" w:cs="Arial"/>
        </w:rPr>
        <w:t xml:space="preserve"> to re-export, use, sell, transfer or donate the vehicle for military activities unless approved </w:t>
      </w:r>
      <w:r w:rsidR="00A211F0">
        <w:rPr>
          <w:rFonts w:ascii="Arial" w:hAnsi="Arial" w:cs="Arial"/>
        </w:rPr>
        <w:t xml:space="preserve">by </w:t>
      </w:r>
      <w:r>
        <w:rPr>
          <w:rFonts w:ascii="Arial" w:hAnsi="Arial" w:cs="Arial"/>
        </w:rPr>
        <w:t>the relevant governmental authority in the State of the Organization’</w:t>
      </w:r>
      <w:r w:rsidR="009D234F">
        <w:rPr>
          <w:rFonts w:ascii="Arial" w:hAnsi="Arial" w:cs="Arial"/>
        </w:rPr>
        <w:t>s h</w:t>
      </w:r>
      <w:r>
        <w:rPr>
          <w:rFonts w:ascii="Arial" w:hAnsi="Arial" w:cs="Arial"/>
        </w:rPr>
        <w:t>eadquarters.</w:t>
      </w:r>
    </w:p>
    <w:p w14:paraId="4CAF2BF9" w14:textId="77777777" w:rsidR="00FA445F" w:rsidRDefault="00FA445F" w:rsidP="002A12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736D2C5" w14:textId="77777777" w:rsidR="00FA445F" w:rsidRDefault="002A1234" w:rsidP="00FA445F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e</w:t>
      </w:r>
      <w:r w:rsidR="00FA445F">
        <w:rPr>
          <w:rFonts w:ascii="Arial" w:hAnsi="Arial" w:cs="Arial"/>
        </w:rPr>
        <w:t xml:space="preserve"> take this opportunity to express it</w:t>
      </w:r>
      <w:r w:rsidR="009D234F">
        <w:rPr>
          <w:rFonts w:ascii="Arial" w:hAnsi="Arial" w:cs="Arial"/>
        </w:rPr>
        <w:t>s</w:t>
      </w:r>
      <w:r w:rsidR="00FA445F">
        <w:rPr>
          <w:rFonts w:ascii="Arial" w:hAnsi="Arial" w:cs="Arial"/>
        </w:rPr>
        <w:t xml:space="preserve"> sincere appreciation and respect to the Ministry of Foreign Affairs and International Cooperation – Diplomats’ Affairs Department.</w:t>
      </w:r>
    </w:p>
    <w:p w14:paraId="0D40D9E3" w14:textId="77777777" w:rsidR="00FA445F" w:rsidRDefault="00FA445F" w:rsidP="00FE4E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BF398EF" w14:textId="77777777" w:rsidR="00030D39" w:rsidRDefault="00FA445F" w:rsidP="00FA445F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B3EB688" w14:textId="77777777" w:rsidR="00E03299" w:rsidRDefault="00FA445F" w:rsidP="00030D39">
      <w:pPr>
        <w:autoSpaceDE w:val="0"/>
        <w:autoSpaceDN w:val="0"/>
        <w:adjustRightInd w:val="0"/>
        <w:spacing w:after="0"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4FED519A" w14:textId="77777777" w:rsidR="00FA445F" w:rsidRDefault="00FA445F" w:rsidP="00FA445F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</w:rPr>
      </w:pPr>
    </w:p>
    <w:p w14:paraId="5E6064C0" w14:textId="77777777" w:rsidR="00FA445F" w:rsidRDefault="00FA445F" w:rsidP="00FA445F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</w:rPr>
      </w:pPr>
    </w:p>
    <w:p w14:paraId="3305F17E" w14:textId="77777777" w:rsidR="00E03299" w:rsidRDefault="002A1234" w:rsidP="00FA445F">
      <w:pPr>
        <w:autoSpaceDE w:val="0"/>
        <w:autoSpaceDN w:val="0"/>
        <w:adjustRightInd w:val="0"/>
        <w:spacing w:after="0" w:line="240" w:lineRule="auto"/>
        <w:ind w:left="5040"/>
        <w:rPr>
          <w:rFonts w:ascii="Arial" w:hAnsi="Arial" w:cs="Arial"/>
        </w:rPr>
      </w:pPr>
      <w:r>
        <w:rPr>
          <w:rFonts w:ascii="Arial" w:hAnsi="Arial" w:cs="Arial"/>
        </w:rPr>
        <w:t>Name</w:t>
      </w:r>
    </w:p>
    <w:p w14:paraId="060E3D27" w14:textId="77777777" w:rsidR="002A1234" w:rsidRDefault="002A1234" w:rsidP="00FA445F">
      <w:pPr>
        <w:autoSpaceDE w:val="0"/>
        <w:autoSpaceDN w:val="0"/>
        <w:adjustRightInd w:val="0"/>
        <w:spacing w:after="0" w:line="240" w:lineRule="auto"/>
        <w:ind w:left="5040"/>
        <w:rPr>
          <w:rFonts w:ascii="Arial" w:hAnsi="Arial" w:cs="Arial"/>
        </w:rPr>
      </w:pPr>
      <w:r>
        <w:rPr>
          <w:rFonts w:ascii="Arial" w:hAnsi="Arial" w:cs="Arial"/>
        </w:rPr>
        <w:t>Signature</w:t>
      </w:r>
    </w:p>
    <w:p w14:paraId="6B4CB47E" w14:textId="28D04842" w:rsidR="002A1234" w:rsidRDefault="002A1234" w:rsidP="00FA445F">
      <w:pPr>
        <w:autoSpaceDE w:val="0"/>
        <w:autoSpaceDN w:val="0"/>
        <w:adjustRightInd w:val="0"/>
        <w:spacing w:after="0" w:line="240" w:lineRule="auto"/>
        <w:ind w:left="5040"/>
        <w:rPr>
          <w:rFonts w:ascii="Arial" w:hAnsi="Arial" w:cs="Arial"/>
        </w:rPr>
      </w:pPr>
      <w:r>
        <w:rPr>
          <w:rFonts w:ascii="Arial" w:hAnsi="Arial" w:cs="Arial"/>
        </w:rPr>
        <w:t>Seal</w:t>
      </w:r>
    </w:p>
    <w:sectPr w:rsidR="002A1234" w:rsidSect="000F010E">
      <w:headerReference w:type="default" r:id="rId7"/>
      <w:pgSz w:w="12240" w:h="15840"/>
      <w:pgMar w:top="2880" w:right="1706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E4316F" w14:textId="77777777" w:rsidR="00862ED0" w:rsidRDefault="00862ED0" w:rsidP="00F97984">
      <w:pPr>
        <w:spacing w:after="0" w:line="240" w:lineRule="auto"/>
      </w:pPr>
      <w:r>
        <w:separator/>
      </w:r>
    </w:p>
  </w:endnote>
  <w:endnote w:type="continuationSeparator" w:id="0">
    <w:p w14:paraId="765BA90E" w14:textId="77777777" w:rsidR="00862ED0" w:rsidRDefault="00862ED0" w:rsidP="00F97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43049B" w14:textId="77777777" w:rsidR="00862ED0" w:rsidRDefault="00862ED0" w:rsidP="00F97984">
      <w:pPr>
        <w:spacing w:after="0" w:line="240" w:lineRule="auto"/>
      </w:pPr>
      <w:r>
        <w:separator/>
      </w:r>
    </w:p>
  </w:footnote>
  <w:footnote w:type="continuationSeparator" w:id="0">
    <w:p w14:paraId="61035627" w14:textId="77777777" w:rsidR="00862ED0" w:rsidRDefault="00862ED0" w:rsidP="00F979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4A572F" w14:textId="77777777" w:rsidR="002A1234" w:rsidRDefault="002A1234" w:rsidP="00F97984">
    <w:pPr>
      <w:pStyle w:val="Header"/>
      <w:ind w:left="-14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4075D44"/>
    <w:multiLevelType w:val="hybridMultilevel"/>
    <w:tmpl w:val="CD6432E4"/>
    <w:lvl w:ilvl="0" w:tplc="56209710">
      <w:start w:val="1"/>
      <w:numFmt w:val="upp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CF65F6"/>
    <w:multiLevelType w:val="hybridMultilevel"/>
    <w:tmpl w:val="0EF415FC"/>
    <w:lvl w:ilvl="0" w:tplc="CF84A8CC">
      <w:start w:val="1"/>
      <w:numFmt w:val="decimal"/>
      <w:lvlText w:val="%1)"/>
      <w:lvlJc w:val="left"/>
      <w:pPr>
        <w:ind w:left="1440" w:hanging="360"/>
      </w:pPr>
      <w:rPr>
        <w:rFonts w:ascii="Calibri" w:eastAsia="Calibri" w:hAnsi="Calibri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 w16cid:durableId="5542413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715034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rMwMDE2tDQzMDNQ0lEKTi0uzszPAymwrAUAPQ2CmSwAAAA="/>
  </w:docVars>
  <w:rsids>
    <w:rsidRoot w:val="00F97984"/>
    <w:rsid w:val="00026802"/>
    <w:rsid w:val="00030D39"/>
    <w:rsid w:val="00036A3E"/>
    <w:rsid w:val="00047C6D"/>
    <w:rsid w:val="000A1860"/>
    <w:rsid w:val="000C2E06"/>
    <w:rsid w:val="000F010E"/>
    <w:rsid w:val="001A5D81"/>
    <w:rsid w:val="001C3F0F"/>
    <w:rsid w:val="001D1682"/>
    <w:rsid w:val="002110CD"/>
    <w:rsid w:val="0023604B"/>
    <w:rsid w:val="00241F46"/>
    <w:rsid w:val="00255489"/>
    <w:rsid w:val="00274BD0"/>
    <w:rsid w:val="00277549"/>
    <w:rsid w:val="00277E09"/>
    <w:rsid w:val="002A1234"/>
    <w:rsid w:val="002A5A86"/>
    <w:rsid w:val="0034326E"/>
    <w:rsid w:val="0039685E"/>
    <w:rsid w:val="00397D4A"/>
    <w:rsid w:val="003F6F5E"/>
    <w:rsid w:val="004021F1"/>
    <w:rsid w:val="004407ED"/>
    <w:rsid w:val="00454372"/>
    <w:rsid w:val="00491C88"/>
    <w:rsid w:val="004A68E0"/>
    <w:rsid w:val="00505801"/>
    <w:rsid w:val="0054734A"/>
    <w:rsid w:val="0055726F"/>
    <w:rsid w:val="005C3AD4"/>
    <w:rsid w:val="005C444C"/>
    <w:rsid w:val="005F2034"/>
    <w:rsid w:val="0062038A"/>
    <w:rsid w:val="006962E9"/>
    <w:rsid w:val="006B37A6"/>
    <w:rsid w:val="006B3EA4"/>
    <w:rsid w:val="007755D7"/>
    <w:rsid w:val="00801C7A"/>
    <w:rsid w:val="008128B4"/>
    <w:rsid w:val="008168CB"/>
    <w:rsid w:val="0083091B"/>
    <w:rsid w:val="00845247"/>
    <w:rsid w:val="00862ED0"/>
    <w:rsid w:val="00897D9D"/>
    <w:rsid w:val="008A4066"/>
    <w:rsid w:val="008B319A"/>
    <w:rsid w:val="008F1C9F"/>
    <w:rsid w:val="00923A06"/>
    <w:rsid w:val="00927FBA"/>
    <w:rsid w:val="00934299"/>
    <w:rsid w:val="009A43AB"/>
    <w:rsid w:val="009D234F"/>
    <w:rsid w:val="009D5E2F"/>
    <w:rsid w:val="009D5F3F"/>
    <w:rsid w:val="00A103CA"/>
    <w:rsid w:val="00A16819"/>
    <w:rsid w:val="00A211F0"/>
    <w:rsid w:val="00A310DA"/>
    <w:rsid w:val="00A877D0"/>
    <w:rsid w:val="00AC1415"/>
    <w:rsid w:val="00AE4FFD"/>
    <w:rsid w:val="00B1484E"/>
    <w:rsid w:val="00B161AD"/>
    <w:rsid w:val="00B94792"/>
    <w:rsid w:val="00B96DCC"/>
    <w:rsid w:val="00BD0514"/>
    <w:rsid w:val="00C07661"/>
    <w:rsid w:val="00C45D60"/>
    <w:rsid w:val="00C64F43"/>
    <w:rsid w:val="00C65167"/>
    <w:rsid w:val="00C97589"/>
    <w:rsid w:val="00CC5CB7"/>
    <w:rsid w:val="00CF3D62"/>
    <w:rsid w:val="00D346D0"/>
    <w:rsid w:val="00D8554D"/>
    <w:rsid w:val="00DA6462"/>
    <w:rsid w:val="00DB5805"/>
    <w:rsid w:val="00DC6B28"/>
    <w:rsid w:val="00DD4B1E"/>
    <w:rsid w:val="00E0066C"/>
    <w:rsid w:val="00E03299"/>
    <w:rsid w:val="00E4017A"/>
    <w:rsid w:val="00E90E28"/>
    <w:rsid w:val="00EB56B2"/>
    <w:rsid w:val="00EC5EA9"/>
    <w:rsid w:val="00F31724"/>
    <w:rsid w:val="00F33253"/>
    <w:rsid w:val="00F376A8"/>
    <w:rsid w:val="00F7007A"/>
    <w:rsid w:val="00F74EBD"/>
    <w:rsid w:val="00F816A0"/>
    <w:rsid w:val="00F97984"/>
    <w:rsid w:val="00FA445F"/>
    <w:rsid w:val="00FB334E"/>
    <w:rsid w:val="00FE4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382153"/>
  <w15:docId w15:val="{C03683C5-BAC7-43D9-B574-A41D25D33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3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79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984"/>
  </w:style>
  <w:style w:type="paragraph" w:styleId="Footer">
    <w:name w:val="footer"/>
    <w:basedOn w:val="Normal"/>
    <w:link w:val="FooterChar"/>
    <w:uiPriority w:val="99"/>
    <w:unhideWhenUsed/>
    <w:rsid w:val="00F979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984"/>
  </w:style>
  <w:style w:type="paragraph" w:styleId="BalloonText">
    <w:name w:val="Balloon Text"/>
    <w:basedOn w:val="Normal"/>
    <w:link w:val="BalloonTextChar"/>
    <w:uiPriority w:val="99"/>
    <w:semiHidden/>
    <w:unhideWhenUsed/>
    <w:rsid w:val="00F979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98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F010E"/>
    <w:pPr>
      <w:spacing w:after="210" w:line="210" w:lineRule="atLeast"/>
      <w:jc w:val="both"/>
    </w:pPr>
    <w:rPr>
      <w:rFonts w:ascii="Times New Roman" w:eastAsia="Times New Roman" w:hAnsi="Times New Roman" w:cs="Times New Roman"/>
      <w:sz w:val="17"/>
      <w:szCs w:val="17"/>
    </w:rPr>
  </w:style>
  <w:style w:type="table" w:styleId="TableGrid">
    <w:name w:val="Table Grid"/>
    <w:basedOn w:val="TableNormal"/>
    <w:uiPriority w:val="59"/>
    <w:unhideWhenUsed/>
    <w:rsid w:val="001A5D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445F"/>
    <w:pPr>
      <w:spacing w:after="0" w:line="240" w:lineRule="auto"/>
      <w:ind w:left="720"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161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61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61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1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1A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55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0546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9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ian Development Bank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VA</dc:creator>
  <cp:lastModifiedBy>Nikhil Raj PK</cp:lastModifiedBy>
  <cp:revision>2</cp:revision>
  <cp:lastPrinted>2016-04-05T09:25:00Z</cp:lastPrinted>
  <dcterms:created xsi:type="dcterms:W3CDTF">2025-10-08T12:53:00Z</dcterms:created>
  <dcterms:modified xsi:type="dcterms:W3CDTF">2025-10-08T12:53:00Z</dcterms:modified>
</cp:coreProperties>
</file>